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C7061" w14:textId="77777777" w:rsidR="00B1247F" w:rsidRPr="00823B48" w:rsidRDefault="00B1247F" w:rsidP="00B1247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23B48">
        <w:rPr>
          <w:rFonts w:ascii="Times New Roman" w:hAnsi="Times New Roman" w:cs="Times New Roman"/>
          <w:b/>
          <w:bCs/>
          <w:sz w:val="40"/>
          <w:szCs w:val="40"/>
        </w:rPr>
        <w:t xml:space="preserve">ACT4311 Homework </w:t>
      </w:r>
      <w:r w:rsidR="00C82E7E" w:rsidRPr="00823B48">
        <w:rPr>
          <w:rFonts w:ascii="Times New Roman" w:hAnsi="Times New Roman" w:cs="Times New Roman"/>
          <w:b/>
          <w:bCs/>
          <w:sz w:val="40"/>
          <w:szCs w:val="40"/>
        </w:rPr>
        <w:t>2</w:t>
      </w:r>
      <w:r w:rsidRPr="00823B48">
        <w:rPr>
          <w:rFonts w:ascii="Times New Roman" w:hAnsi="Times New Roman" w:cs="Times New Roman"/>
          <w:b/>
          <w:bCs/>
          <w:sz w:val="40"/>
          <w:szCs w:val="40"/>
        </w:rPr>
        <w:t xml:space="preserve"> Answer Sheet</w:t>
      </w:r>
    </w:p>
    <w:p w14:paraId="5EB01D31" w14:textId="77777777" w:rsidR="00B1247F" w:rsidRPr="00823B48" w:rsidRDefault="00B1247F">
      <w:pPr>
        <w:rPr>
          <w:rFonts w:ascii="Times New Roman" w:hAnsi="Times New Roman" w:cs="Times New Roman"/>
          <w:sz w:val="28"/>
          <w:szCs w:val="28"/>
        </w:rPr>
      </w:pPr>
      <w:r w:rsidRPr="00823B48">
        <w:rPr>
          <w:rFonts w:ascii="Times New Roman" w:hAnsi="Times New Roman" w:cs="Times New Roman"/>
          <w:sz w:val="28"/>
          <w:szCs w:val="28"/>
        </w:rPr>
        <w:t xml:space="preserve">For Q1 to Q10, please </w:t>
      </w:r>
      <w:r w:rsidR="00DA6EA8" w:rsidRPr="00823B48">
        <w:rPr>
          <w:rFonts w:ascii="Times New Roman" w:hAnsi="Times New Roman" w:cs="Times New Roman"/>
          <w:sz w:val="28"/>
          <w:szCs w:val="28"/>
        </w:rPr>
        <w:t xml:space="preserve">choose the best option and write your answer in the </w:t>
      </w:r>
      <w:r w:rsidRPr="00823B48">
        <w:rPr>
          <w:rFonts w:ascii="Times New Roman" w:hAnsi="Times New Roman" w:cs="Times New Roman"/>
          <w:sz w:val="28"/>
          <w:szCs w:val="28"/>
        </w:rPr>
        <w:t xml:space="preserve">following answer </w:t>
      </w:r>
      <w:r w:rsidR="00DA6EA8" w:rsidRPr="00823B48">
        <w:rPr>
          <w:rFonts w:ascii="Times New Roman" w:hAnsi="Times New Roman" w:cs="Times New Roman"/>
          <w:sz w:val="28"/>
          <w:szCs w:val="28"/>
        </w:rPr>
        <w:t>sheet</w:t>
      </w:r>
      <w:r w:rsidRPr="00823B48"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A7195C" w:rsidRPr="00823B48" w14:paraId="5FC322C2" w14:textId="77777777" w:rsidTr="002816AD">
        <w:trPr>
          <w:trHeight w:val="644"/>
        </w:trPr>
        <w:tc>
          <w:tcPr>
            <w:tcW w:w="1382" w:type="dxa"/>
            <w:shd w:val="clear" w:color="auto" w:fill="E7E6E6" w:themeFill="background2"/>
            <w:vAlign w:val="center"/>
          </w:tcPr>
          <w:p w14:paraId="255CC67B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uestion</w:t>
            </w:r>
          </w:p>
        </w:tc>
        <w:tc>
          <w:tcPr>
            <w:tcW w:w="1382" w:type="dxa"/>
            <w:shd w:val="clear" w:color="auto" w:fill="E7E6E6" w:themeFill="background2"/>
            <w:vAlign w:val="center"/>
          </w:tcPr>
          <w:p w14:paraId="733722D0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1</w:t>
            </w:r>
          </w:p>
          <w:p w14:paraId="253F865E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111280EB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2</w:t>
            </w:r>
          </w:p>
          <w:p w14:paraId="0DE876C4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2A20E3F1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3</w:t>
            </w:r>
          </w:p>
          <w:p w14:paraId="4AD56ADE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7871AA13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4</w:t>
            </w:r>
          </w:p>
          <w:p w14:paraId="3B969C87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1BFFCA2D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5</w:t>
            </w:r>
          </w:p>
          <w:p w14:paraId="3EFBDFBD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</w:tr>
      <w:tr w:rsidR="00A7195C" w:rsidRPr="00823B48" w14:paraId="5832BDFA" w14:textId="77777777" w:rsidTr="007C67B1">
        <w:trPr>
          <w:trHeight w:val="576"/>
        </w:trPr>
        <w:tc>
          <w:tcPr>
            <w:tcW w:w="1382" w:type="dxa"/>
            <w:shd w:val="clear" w:color="auto" w:fill="E7E6E6" w:themeFill="background2"/>
            <w:vAlign w:val="center"/>
          </w:tcPr>
          <w:p w14:paraId="5C196928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Answer</w:t>
            </w:r>
          </w:p>
        </w:tc>
        <w:tc>
          <w:tcPr>
            <w:tcW w:w="1382" w:type="dxa"/>
            <w:vAlign w:val="center"/>
          </w:tcPr>
          <w:p w14:paraId="55E406F6" w14:textId="01E3E888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D</w:t>
            </w:r>
          </w:p>
        </w:tc>
        <w:tc>
          <w:tcPr>
            <w:tcW w:w="1383" w:type="dxa"/>
            <w:vAlign w:val="center"/>
          </w:tcPr>
          <w:p w14:paraId="27EBE6A2" w14:textId="1F5C4D86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C</w:t>
            </w:r>
          </w:p>
        </w:tc>
        <w:tc>
          <w:tcPr>
            <w:tcW w:w="1383" w:type="dxa"/>
            <w:vAlign w:val="center"/>
          </w:tcPr>
          <w:p w14:paraId="1FFB9179" w14:textId="3316D64A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D</w:t>
            </w:r>
          </w:p>
        </w:tc>
        <w:tc>
          <w:tcPr>
            <w:tcW w:w="1383" w:type="dxa"/>
            <w:vAlign w:val="center"/>
          </w:tcPr>
          <w:p w14:paraId="1108806A" w14:textId="0E279FBD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B</w:t>
            </w:r>
          </w:p>
        </w:tc>
        <w:tc>
          <w:tcPr>
            <w:tcW w:w="1383" w:type="dxa"/>
            <w:vAlign w:val="center"/>
          </w:tcPr>
          <w:p w14:paraId="0E33117E" w14:textId="2127DABF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A</w:t>
            </w:r>
          </w:p>
        </w:tc>
      </w:tr>
      <w:tr w:rsidR="00A7195C" w:rsidRPr="00823B48" w14:paraId="5FD2EB45" w14:textId="77777777" w:rsidTr="002816AD">
        <w:trPr>
          <w:trHeight w:val="644"/>
        </w:trPr>
        <w:tc>
          <w:tcPr>
            <w:tcW w:w="1382" w:type="dxa"/>
            <w:shd w:val="clear" w:color="auto" w:fill="E7E6E6" w:themeFill="background2"/>
            <w:vAlign w:val="center"/>
          </w:tcPr>
          <w:p w14:paraId="2DAF0A4B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uestion</w:t>
            </w:r>
          </w:p>
        </w:tc>
        <w:tc>
          <w:tcPr>
            <w:tcW w:w="1382" w:type="dxa"/>
            <w:shd w:val="clear" w:color="auto" w:fill="E7E6E6" w:themeFill="background2"/>
            <w:vAlign w:val="center"/>
          </w:tcPr>
          <w:p w14:paraId="2F2ABD5B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6</w:t>
            </w:r>
          </w:p>
          <w:p w14:paraId="15AF2B4C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7C1CB0E9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7</w:t>
            </w:r>
          </w:p>
          <w:p w14:paraId="73BBE496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0A3D37C5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8</w:t>
            </w:r>
          </w:p>
          <w:p w14:paraId="69913BFB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03B70DF7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9</w:t>
            </w:r>
          </w:p>
          <w:p w14:paraId="209F60EC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1D560D50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10</w:t>
            </w:r>
          </w:p>
          <w:p w14:paraId="094965CC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</w:tr>
      <w:tr w:rsidR="00A7195C" w:rsidRPr="00823B48" w14:paraId="5B17BDDC" w14:textId="77777777" w:rsidTr="007C67B1">
        <w:trPr>
          <w:trHeight w:val="576"/>
        </w:trPr>
        <w:tc>
          <w:tcPr>
            <w:tcW w:w="1382" w:type="dxa"/>
            <w:shd w:val="clear" w:color="auto" w:fill="E7E6E6" w:themeFill="background2"/>
            <w:vAlign w:val="center"/>
          </w:tcPr>
          <w:p w14:paraId="39989DB1" w14:textId="77777777" w:rsidR="00A7195C" w:rsidRPr="00823B48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Answer</w:t>
            </w:r>
          </w:p>
        </w:tc>
        <w:tc>
          <w:tcPr>
            <w:tcW w:w="1382" w:type="dxa"/>
            <w:vAlign w:val="center"/>
          </w:tcPr>
          <w:p w14:paraId="2EE67129" w14:textId="10FF9700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B</w:t>
            </w:r>
          </w:p>
        </w:tc>
        <w:tc>
          <w:tcPr>
            <w:tcW w:w="1383" w:type="dxa"/>
            <w:vAlign w:val="center"/>
          </w:tcPr>
          <w:p w14:paraId="598FEDE9" w14:textId="385084A9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B</w:t>
            </w:r>
          </w:p>
        </w:tc>
        <w:tc>
          <w:tcPr>
            <w:tcW w:w="1383" w:type="dxa"/>
            <w:vAlign w:val="center"/>
          </w:tcPr>
          <w:p w14:paraId="01A6F072" w14:textId="03FE20F0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C</w:t>
            </w:r>
          </w:p>
        </w:tc>
        <w:tc>
          <w:tcPr>
            <w:tcW w:w="1383" w:type="dxa"/>
            <w:vAlign w:val="center"/>
          </w:tcPr>
          <w:p w14:paraId="7C62EEFF" w14:textId="47424CFC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C</w:t>
            </w:r>
          </w:p>
        </w:tc>
        <w:tc>
          <w:tcPr>
            <w:tcW w:w="1383" w:type="dxa"/>
            <w:vAlign w:val="center"/>
          </w:tcPr>
          <w:p w14:paraId="7A77A592" w14:textId="5590496B" w:rsidR="00A7195C" w:rsidRPr="00823B48" w:rsidRDefault="006009C3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B</w:t>
            </w:r>
          </w:p>
        </w:tc>
      </w:tr>
    </w:tbl>
    <w:p w14:paraId="38DB8973" w14:textId="77777777" w:rsidR="00A7195C" w:rsidRPr="00823B48" w:rsidRDefault="00A7195C">
      <w:pPr>
        <w:rPr>
          <w:rFonts w:ascii="Times New Roman" w:hAnsi="Times New Roman" w:cs="Times New Roman"/>
          <w:sz w:val="28"/>
          <w:szCs w:val="28"/>
        </w:rPr>
      </w:pPr>
    </w:p>
    <w:p w14:paraId="5934C32A" w14:textId="77777777" w:rsidR="00B1247F" w:rsidRPr="00823B48" w:rsidRDefault="00BA56FA">
      <w:pPr>
        <w:rPr>
          <w:rFonts w:ascii="Times New Roman" w:hAnsi="Times New Roman" w:cs="Times New Roman"/>
          <w:sz w:val="28"/>
          <w:szCs w:val="28"/>
        </w:rPr>
      </w:pPr>
      <w:r w:rsidRPr="00823B48">
        <w:rPr>
          <w:rFonts w:ascii="Times New Roman" w:hAnsi="Times New Roman" w:cs="Times New Roman"/>
          <w:sz w:val="28"/>
          <w:szCs w:val="28"/>
        </w:rPr>
        <w:t>For Q1</w:t>
      </w:r>
      <w:r w:rsidR="00823B48" w:rsidRPr="00823B48">
        <w:rPr>
          <w:rFonts w:ascii="Times New Roman" w:hAnsi="Times New Roman" w:cs="Times New Roman"/>
          <w:sz w:val="28"/>
          <w:szCs w:val="28"/>
        </w:rPr>
        <w:t>1</w:t>
      </w:r>
      <w:r w:rsidRPr="00823B48">
        <w:rPr>
          <w:rFonts w:ascii="Times New Roman" w:hAnsi="Times New Roman" w:cs="Times New Roman"/>
          <w:sz w:val="28"/>
          <w:szCs w:val="28"/>
        </w:rPr>
        <w:t xml:space="preserve">, please </w:t>
      </w:r>
      <w:r w:rsidR="0040777B" w:rsidRPr="00823B48">
        <w:rPr>
          <w:rFonts w:ascii="Times New Roman" w:hAnsi="Times New Roman" w:cs="Times New Roman"/>
          <w:sz w:val="28"/>
          <w:szCs w:val="28"/>
        </w:rPr>
        <w:t>write</w:t>
      </w:r>
      <w:r w:rsidRPr="00823B48">
        <w:rPr>
          <w:rFonts w:ascii="Times New Roman" w:hAnsi="Times New Roman" w:cs="Times New Roman"/>
          <w:sz w:val="28"/>
          <w:szCs w:val="28"/>
        </w:rPr>
        <w:t xml:space="preserve"> your </w:t>
      </w:r>
      <w:r w:rsidR="0040777B" w:rsidRPr="00823B48">
        <w:rPr>
          <w:rFonts w:ascii="Times New Roman" w:hAnsi="Times New Roman" w:cs="Times New Roman"/>
          <w:sz w:val="28"/>
          <w:szCs w:val="28"/>
        </w:rPr>
        <w:t xml:space="preserve">answer </w:t>
      </w:r>
      <w:r w:rsidRPr="00823B48">
        <w:rPr>
          <w:rFonts w:ascii="Times New Roman" w:hAnsi="Times New Roman" w:cs="Times New Roman"/>
          <w:sz w:val="28"/>
          <w:szCs w:val="28"/>
        </w:rPr>
        <w:t xml:space="preserve">in the following </w:t>
      </w:r>
      <w:r w:rsidR="00403556" w:rsidRPr="00823B48">
        <w:rPr>
          <w:rFonts w:ascii="Times New Roman" w:hAnsi="Times New Roman" w:cs="Times New Roman"/>
          <w:sz w:val="28"/>
          <w:szCs w:val="28"/>
        </w:rPr>
        <w:t>box</w:t>
      </w:r>
      <w:r w:rsidRPr="00823B48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TableGrid"/>
        <w:tblW w:w="8365" w:type="dxa"/>
        <w:jc w:val="center"/>
        <w:tblLook w:val="04A0" w:firstRow="1" w:lastRow="0" w:firstColumn="1" w:lastColumn="0" w:noHBand="0" w:noVBand="1"/>
      </w:tblPr>
      <w:tblGrid>
        <w:gridCol w:w="8365"/>
      </w:tblGrid>
      <w:tr w:rsidR="006D27AB" w:rsidRPr="00823B48" w14:paraId="43856127" w14:textId="77777777" w:rsidTr="004D4304">
        <w:trPr>
          <w:trHeight w:val="85"/>
          <w:jc w:val="center"/>
        </w:trPr>
        <w:tc>
          <w:tcPr>
            <w:tcW w:w="8365" w:type="dxa"/>
            <w:shd w:val="clear" w:color="auto" w:fill="E7E6E6" w:themeFill="background2"/>
          </w:tcPr>
          <w:p w14:paraId="582FF98C" w14:textId="77777777" w:rsidR="006D27AB" w:rsidRPr="00823B48" w:rsidRDefault="006D27A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11 (1</w:t>
            </w:r>
            <w:r w:rsidR="00823B48" w:rsidRPr="00823B48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 xml:space="preserve"> points)</w:t>
            </w:r>
          </w:p>
        </w:tc>
      </w:tr>
      <w:tr w:rsidR="006D27AB" w:rsidRPr="00823B48" w14:paraId="10890933" w14:textId="77777777" w:rsidTr="00602F6F">
        <w:trPr>
          <w:trHeight w:val="2735"/>
          <w:jc w:val="center"/>
        </w:trPr>
        <w:tc>
          <w:tcPr>
            <w:tcW w:w="8365" w:type="dxa"/>
          </w:tcPr>
          <w:p w14:paraId="0E2CBF36" w14:textId="174D816B" w:rsidR="006009C3" w:rsidRDefault="006009C3" w:rsidP="006009C3">
            <w:pPr>
              <w:rPr>
                <w:rFonts w:ascii="Times New Roman" w:hAnsi="Times New Roman" w:cs="Times New Roman" w:hint="eastAsia"/>
                <w:sz w:val="28"/>
                <w:szCs w:val="28"/>
              </w:rPr>
            </w:pPr>
            <w:r w:rsidRPr="006009C3">
              <w:rPr>
                <w:rFonts w:ascii="Times New Roman" w:hAnsi="Times New Roman" w:cs="Times New Roman"/>
                <w:sz w:val="28"/>
                <w:szCs w:val="28"/>
              </w:rPr>
              <w:t>The number of K in K-NN means the number of neighbors in the model, the predictions are based on these neighbors to be made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When K increases, classification accuracy on the training data will decrease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.</w:t>
            </w:r>
          </w:p>
          <w:p w14:paraId="6EECE138" w14:textId="04795AE7" w:rsidR="00823B48" w:rsidRPr="00823B48" w:rsidRDefault="006009C3" w:rsidP="00602F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009C3">
              <w:rPr>
                <w:rFonts w:ascii="Times New Roman" w:hAnsi="Times New Roman" w:cs="Times New Roman"/>
                <w:sz w:val="28"/>
                <w:szCs w:val="28"/>
              </w:rPr>
              <w:t>The K in K-means means the model tries to extract K clusters on the given datasets. In general, the performance metri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distortion</w:t>
            </w:r>
            <w:r w:rsidRPr="006009C3">
              <w:rPr>
                <w:rFonts w:ascii="Times New Roman" w:hAnsi="Times New Roman" w:cs="Times New Roman"/>
                <w:sz w:val="28"/>
                <w:szCs w:val="28"/>
              </w:rPr>
              <w:t xml:space="preserve"> will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ecrease</w:t>
            </w:r>
            <w:r w:rsidRPr="006009C3">
              <w:rPr>
                <w:rFonts w:ascii="Times New Roman" w:hAnsi="Times New Roman" w:cs="Times New Roman"/>
                <w:sz w:val="28"/>
                <w:szCs w:val="28"/>
              </w:rPr>
              <w:t xml:space="preserve"> as K increases.</w:t>
            </w:r>
          </w:p>
        </w:tc>
      </w:tr>
    </w:tbl>
    <w:p w14:paraId="743293B6" w14:textId="77777777" w:rsidR="00B1247F" w:rsidRPr="00823B48" w:rsidRDefault="00B1247F">
      <w:pPr>
        <w:rPr>
          <w:rFonts w:ascii="Times New Roman" w:hAnsi="Times New Roman" w:cs="Times New Roman"/>
          <w:sz w:val="28"/>
          <w:szCs w:val="28"/>
        </w:rPr>
      </w:pPr>
    </w:p>
    <w:p w14:paraId="53599112" w14:textId="77777777" w:rsidR="00823B48" w:rsidRPr="00823B48" w:rsidRDefault="00823B48">
      <w:pPr>
        <w:rPr>
          <w:rFonts w:ascii="Times New Roman" w:hAnsi="Times New Roman" w:cs="Times New Roman"/>
          <w:sz w:val="28"/>
          <w:szCs w:val="28"/>
        </w:rPr>
      </w:pPr>
      <w:r w:rsidRPr="00823B48">
        <w:rPr>
          <w:rFonts w:ascii="Times New Roman" w:hAnsi="Times New Roman" w:cs="Times New Roman"/>
          <w:sz w:val="28"/>
          <w:szCs w:val="28"/>
        </w:rPr>
        <w:t>For Q12, please fill in the following tables.</w:t>
      </w: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1659"/>
        <w:gridCol w:w="2235"/>
        <w:gridCol w:w="2235"/>
        <w:gridCol w:w="2146"/>
      </w:tblGrid>
      <w:tr w:rsidR="00823B48" w:rsidRPr="00823B48" w14:paraId="00B4FB39" w14:textId="77777777" w:rsidTr="00C16AA4">
        <w:tc>
          <w:tcPr>
            <w:tcW w:w="8275" w:type="dxa"/>
            <w:gridSpan w:val="4"/>
            <w:shd w:val="clear" w:color="auto" w:fill="E7E6E6" w:themeFill="background2"/>
            <w:vAlign w:val="center"/>
          </w:tcPr>
          <w:p w14:paraId="2E1F455E" w14:textId="77777777" w:rsidR="00823B48" w:rsidRPr="00823B48" w:rsidRDefault="00823B48" w:rsidP="00823B4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12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 xml:space="preserve"> (9 points)</w:t>
            </w:r>
            <w:r w:rsidR="007710A8">
              <w:rPr>
                <w:rFonts w:ascii="Times New Roman" w:hAnsi="Times New Roman" w:cs="Times New Roman"/>
                <w:sz w:val="28"/>
                <w:szCs w:val="28"/>
              </w:rPr>
              <w:t xml:space="preserve"> (3 decimal digits)</w:t>
            </w:r>
          </w:p>
        </w:tc>
      </w:tr>
      <w:tr w:rsidR="00823B48" w:rsidRPr="00823B48" w14:paraId="7BF0D4C6" w14:textId="77777777" w:rsidTr="00C16AA4">
        <w:trPr>
          <w:trHeight w:val="458"/>
        </w:trPr>
        <w:tc>
          <w:tcPr>
            <w:tcW w:w="1659" w:type="dxa"/>
            <w:shd w:val="clear" w:color="auto" w:fill="E7E6E6" w:themeFill="background2"/>
            <w:vAlign w:val="center"/>
          </w:tcPr>
          <w:p w14:paraId="3A16658A" w14:textId="77777777" w:rsidR="00823B48" w:rsidRP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35" w:type="dxa"/>
            <w:shd w:val="clear" w:color="auto" w:fill="E7E6E6" w:themeFill="background2"/>
            <w:vAlign w:val="center"/>
          </w:tcPr>
          <w:p w14:paraId="084242F1" w14:textId="77777777" w:rsidR="00823B48" w:rsidRP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Zero-one loss</w:t>
            </w:r>
          </w:p>
        </w:tc>
        <w:tc>
          <w:tcPr>
            <w:tcW w:w="2235" w:type="dxa"/>
            <w:shd w:val="clear" w:color="auto" w:fill="E7E6E6" w:themeFill="background2"/>
            <w:vAlign w:val="center"/>
          </w:tcPr>
          <w:p w14:paraId="710ED464" w14:textId="77777777" w:rsidR="00823B48" w:rsidRP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Logistic loss</w:t>
            </w:r>
          </w:p>
        </w:tc>
        <w:tc>
          <w:tcPr>
            <w:tcW w:w="2146" w:type="dxa"/>
            <w:shd w:val="clear" w:color="auto" w:fill="E7E6E6" w:themeFill="background2"/>
            <w:vAlign w:val="center"/>
          </w:tcPr>
          <w:p w14:paraId="60F6ED0C" w14:textId="77777777" w:rsidR="00823B48" w:rsidRP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Hinge loss</w:t>
            </w:r>
          </w:p>
        </w:tc>
      </w:tr>
      <w:tr w:rsidR="00823B48" w:rsidRPr="00823B48" w14:paraId="48F450AE" w14:textId="77777777" w:rsidTr="00C16AA4">
        <w:trPr>
          <w:trHeight w:val="457"/>
        </w:trPr>
        <w:tc>
          <w:tcPr>
            <w:tcW w:w="1659" w:type="dxa"/>
            <w:shd w:val="clear" w:color="auto" w:fill="E7E6E6" w:themeFill="background2"/>
            <w:vAlign w:val="center"/>
          </w:tcPr>
          <w:p w14:paraId="611FB3F4" w14:textId="77777777" w:rsidR="00823B48" w:rsidRPr="008B1AD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B1AD8">
              <w:rPr>
                <w:rFonts w:ascii="Times New Roman" w:eastAsia="SimSun" w:hAnsi="Times New Roman" w:cs="Times New Roman"/>
                <w:sz w:val="28"/>
                <w:szCs w:val="28"/>
              </w:rPr>
              <w:t>f</w:t>
            </w:r>
            <w:r w:rsidRPr="008B1AD8">
              <w:rPr>
                <w:rFonts w:ascii="Times New Roman" w:eastAsia="SimSun" w:hAnsi="Times New Roman" w:cs="Times New Roman"/>
                <w:sz w:val="28"/>
                <w:szCs w:val="28"/>
                <w:vertAlign w:val="subscript"/>
              </w:rPr>
              <w:t>1</w:t>
            </w:r>
            <w:r w:rsidRPr="008B1AD8">
              <w:rPr>
                <w:rFonts w:ascii="Times New Roman" w:eastAsia="SimSun" w:hAnsi="Times New Roman" w:cs="Times New Roman"/>
                <w:sz w:val="28"/>
                <w:szCs w:val="28"/>
              </w:rPr>
              <w:t>(x)</w:t>
            </w:r>
          </w:p>
        </w:tc>
        <w:tc>
          <w:tcPr>
            <w:tcW w:w="2235" w:type="dxa"/>
            <w:vAlign w:val="center"/>
          </w:tcPr>
          <w:p w14:paraId="18477395" w14:textId="3EA0F888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</w:p>
        </w:tc>
        <w:tc>
          <w:tcPr>
            <w:tcW w:w="2235" w:type="dxa"/>
            <w:vAlign w:val="center"/>
          </w:tcPr>
          <w:p w14:paraId="0829C9BD" w14:textId="60DDE486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466</w:t>
            </w:r>
          </w:p>
        </w:tc>
        <w:tc>
          <w:tcPr>
            <w:tcW w:w="2146" w:type="dxa"/>
            <w:vAlign w:val="center"/>
          </w:tcPr>
          <w:p w14:paraId="462D0A63" w14:textId="03FEC72D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</w:p>
        </w:tc>
      </w:tr>
      <w:tr w:rsidR="00823B48" w:rsidRPr="00823B48" w14:paraId="7DA50D1E" w14:textId="77777777" w:rsidTr="00C16AA4">
        <w:trPr>
          <w:trHeight w:val="457"/>
        </w:trPr>
        <w:tc>
          <w:tcPr>
            <w:tcW w:w="1659" w:type="dxa"/>
            <w:shd w:val="clear" w:color="auto" w:fill="E7E6E6" w:themeFill="background2"/>
            <w:vAlign w:val="center"/>
          </w:tcPr>
          <w:p w14:paraId="5FC7FF72" w14:textId="77777777" w:rsidR="00823B48" w:rsidRPr="008B1AD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B1AD8">
              <w:rPr>
                <w:rFonts w:ascii="Times New Roman" w:eastAsia="SimSun" w:hAnsi="Times New Roman" w:cs="Times New Roman"/>
                <w:sz w:val="28"/>
                <w:szCs w:val="28"/>
              </w:rPr>
              <w:t>f</w:t>
            </w:r>
            <w:r w:rsidRPr="008B1AD8">
              <w:rPr>
                <w:rFonts w:ascii="Times New Roman" w:eastAsia="SimSun" w:hAnsi="Times New Roman" w:cs="Times New Roman"/>
                <w:sz w:val="28"/>
                <w:szCs w:val="28"/>
                <w:vertAlign w:val="subscript"/>
              </w:rPr>
              <w:t>2</w:t>
            </w:r>
            <w:r w:rsidRPr="008B1AD8">
              <w:rPr>
                <w:rFonts w:ascii="Times New Roman" w:eastAsia="SimSun" w:hAnsi="Times New Roman" w:cs="Times New Roman"/>
                <w:sz w:val="28"/>
                <w:szCs w:val="28"/>
              </w:rPr>
              <w:t>(x)</w:t>
            </w:r>
          </w:p>
        </w:tc>
        <w:tc>
          <w:tcPr>
            <w:tcW w:w="2235" w:type="dxa"/>
            <w:vAlign w:val="center"/>
          </w:tcPr>
          <w:p w14:paraId="169FA942" w14:textId="406B3E1E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</w:p>
        </w:tc>
        <w:tc>
          <w:tcPr>
            <w:tcW w:w="2235" w:type="dxa"/>
            <w:vAlign w:val="center"/>
          </w:tcPr>
          <w:p w14:paraId="062D1196" w14:textId="1D7DB1F7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965</w:t>
            </w:r>
          </w:p>
        </w:tc>
        <w:tc>
          <w:tcPr>
            <w:tcW w:w="2146" w:type="dxa"/>
            <w:vAlign w:val="center"/>
          </w:tcPr>
          <w:p w14:paraId="0A085B59" w14:textId="602BBAB9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</w:p>
        </w:tc>
      </w:tr>
      <w:tr w:rsidR="00823B48" w:rsidRPr="00823B48" w14:paraId="4165CBA4" w14:textId="77777777" w:rsidTr="00C16AA4">
        <w:trPr>
          <w:trHeight w:val="457"/>
        </w:trPr>
        <w:tc>
          <w:tcPr>
            <w:tcW w:w="1659" w:type="dxa"/>
            <w:shd w:val="clear" w:color="auto" w:fill="E7E6E6" w:themeFill="background2"/>
            <w:vAlign w:val="center"/>
          </w:tcPr>
          <w:p w14:paraId="3FF5230C" w14:textId="77777777" w:rsidR="00823B48" w:rsidRPr="008B1AD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B1AD8">
              <w:rPr>
                <w:rFonts w:ascii="Times New Roman" w:eastAsia="SimSun" w:hAnsi="Times New Roman" w:cs="Times New Roman"/>
                <w:sz w:val="28"/>
                <w:szCs w:val="28"/>
              </w:rPr>
              <w:t>f</w:t>
            </w:r>
            <w:r w:rsidRPr="008B1AD8">
              <w:rPr>
                <w:rFonts w:ascii="Times New Roman" w:eastAsia="SimSun" w:hAnsi="Times New Roman" w:cs="Times New Roman"/>
                <w:sz w:val="28"/>
                <w:szCs w:val="28"/>
                <w:vertAlign w:val="subscript"/>
              </w:rPr>
              <w:t>3</w:t>
            </w:r>
            <w:r w:rsidRPr="008B1AD8">
              <w:rPr>
                <w:rFonts w:ascii="Times New Roman" w:eastAsia="SimSun" w:hAnsi="Times New Roman" w:cs="Times New Roman"/>
                <w:sz w:val="28"/>
                <w:szCs w:val="28"/>
              </w:rPr>
              <w:t>(x)</w:t>
            </w:r>
          </w:p>
        </w:tc>
        <w:tc>
          <w:tcPr>
            <w:tcW w:w="2235" w:type="dxa"/>
            <w:vAlign w:val="center"/>
          </w:tcPr>
          <w:p w14:paraId="3A4E539C" w14:textId="6D3ACE07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</w:p>
        </w:tc>
        <w:tc>
          <w:tcPr>
            <w:tcW w:w="2235" w:type="dxa"/>
            <w:vAlign w:val="center"/>
          </w:tcPr>
          <w:p w14:paraId="69EA4FC0" w14:textId="72A6A4EC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761</w:t>
            </w:r>
          </w:p>
        </w:tc>
        <w:tc>
          <w:tcPr>
            <w:tcW w:w="2146" w:type="dxa"/>
            <w:vAlign w:val="center"/>
          </w:tcPr>
          <w:p w14:paraId="5D026EE9" w14:textId="08A73FF3" w:rsidR="00823B48" w:rsidRPr="00823B48" w:rsidRDefault="006009C3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</w:p>
        </w:tc>
      </w:tr>
    </w:tbl>
    <w:p w14:paraId="79423B1A" w14:textId="77777777" w:rsidR="00823B48" w:rsidRPr="00823B48" w:rsidRDefault="00823B48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6321"/>
      </w:tblGrid>
      <w:tr w:rsidR="00823B48" w14:paraId="0E527E9C" w14:textId="77777777" w:rsidTr="00823B48">
        <w:tc>
          <w:tcPr>
            <w:tcW w:w="8296" w:type="dxa"/>
            <w:gridSpan w:val="2"/>
            <w:shd w:val="clear" w:color="auto" w:fill="E7E6E6" w:themeFill="background2"/>
          </w:tcPr>
          <w:p w14:paraId="7CE23D31" w14:textId="77777777" w:rsidR="00823B48" w:rsidRDefault="00823B4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12-2 (3 points)</w:t>
            </w:r>
          </w:p>
        </w:tc>
      </w:tr>
      <w:tr w:rsidR="00823B48" w14:paraId="7721EC05" w14:textId="77777777" w:rsidTr="00C16AA4">
        <w:trPr>
          <w:trHeight w:val="755"/>
        </w:trPr>
        <w:tc>
          <w:tcPr>
            <w:tcW w:w="1975" w:type="dxa"/>
            <w:shd w:val="clear" w:color="auto" w:fill="E7E6E6" w:themeFill="background2"/>
            <w:vAlign w:val="center"/>
          </w:tcPr>
          <w:p w14:paraId="0DCFD940" w14:textId="77777777" w:rsid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Loss function</w:t>
            </w:r>
          </w:p>
        </w:tc>
        <w:tc>
          <w:tcPr>
            <w:tcW w:w="6321" w:type="dxa"/>
            <w:shd w:val="clear" w:color="auto" w:fill="E7E6E6" w:themeFill="background2"/>
            <w:vAlign w:val="center"/>
          </w:tcPr>
          <w:p w14:paraId="79CE3706" w14:textId="77777777" w:rsidR="00823B48" w:rsidRDefault="00823B48" w:rsidP="00C16AA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Best classifier among f</w:t>
            </w:r>
            <w:r w:rsidRPr="00823B48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x), f</w:t>
            </w:r>
            <w:r w:rsidRPr="00823B48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2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x) or f</w:t>
            </w:r>
            <w:r w:rsidRPr="00823B48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3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x) (could choose multiple)</w:t>
            </w:r>
          </w:p>
        </w:tc>
      </w:tr>
      <w:tr w:rsidR="00823B48" w14:paraId="404EF925" w14:textId="77777777" w:rsidTr="00602F6F">
        <w:trPr>
          <w:trHeight w:val="457"/>
        </w:trPr>
        <w:tc>
          <w:tcPr>
            <w:tcW w:w="1975" w:type="dxa"/>
            <w:shd w:val="clear" w:color="auto" w:fill="E7E6E6" w:themeFill="background2"/>
            <w:vAlign w:val="center"/>
          </w:tcPr>
          <w:p w14:paraId="6B686BFB" w14:textId="77777777" w:rsid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Zero-one loss</w:t>
            </w:r>
          </w:p>
        </w:tc>
        <w:tc>
          <w:tcPr>
            <w:tcW w:w="6321" w:type="dxa"/>
            <w:vAlign w:val="center"/>
          </w:tcPr>
          <w:p w14:paraId="2003793E" w14:textId="3857A6FC" w:rsidR="00823B48" w:rsidRDefault="006F62C7" w:rsidP="00602F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(x),</w:t>
            </w:r>
            <w:r>
              <w:rPr>
                <w:rFonts w:ascii="Helvetica" w:hAnsi="Helvetica" w:cs="Helvetic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2(x)</w:t>
            </w:r>
            <w:r>
              <w:rPr>
                <w:rFonts w:ascii="Helvetica" w:hAnsi="Helvetica" w:cs="Helvetic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r>
              <w:rPr>
                <w:rFonts w:ascii="Helvetica" w:hAnsi="Helvetica" w:cs="Helvetic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3(x)</w:t>
            </w:r>
          </w:p>
        </w:tc>
      </w:tr>
      <w:tr w:rsidR="00823B48" w14:paraId="1D01AB3B" w14:textId="77777777" w:rsidTr="00602F6F">
        <w:trPr>
          <w:trHeight w:val="457"/>
        </w:trPr>
        <w:tc>
          <w:tcPr>
            <w:tcW w:w="1975" w:type="dxa"/>
            <w:shd w:val="clear" w:color="auto" w:fill="E7E6E6" w:themeFill="background2"/>
            <w:vAlign w:val="center"/>
          </w:tcPr>
          <w:p w14:paraId="30B8CE12" w14:textId="77777777" w:rsid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Logistic loss</w:t>
            </w:r>
          </w:p>
        </w:tc>
        <w:tc>
          <w:tcPr>
            <w:tcW w:w="6321" w:type="dxa"/>
            <w:vAlign w:val="center"/>
          </w:tcPr>
          <w:p w14:paraId="3CC642E9" w14:textId="6C7CBCAC" w:rsidR="00823B48" w:rsidRDefault="006F62C7" w:rsidP="00602F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(x)</w:t>
            </w:r>
          </w:p>
        </w:tc>
      </w:tr>
      <w:tr w:rsidR="00823B48" w14:paraId="449E4FE9" w14:textId="77777777" w:rsidTr="00602F6F">
        <w:trPr>
          <w:trHeight w:val="457"/>
        </w:trPr>
        <w:tc>
          <w:tcPr>
            <w:tcW w:w="1975" w:type="dxa"/>
            <w:shd w:val="clear" w:color="auto" w:fill="E7E6E6" w:themeFill="background2"/>
            <w:vAlign w:val="center"/>
          </w:tcPr>
          <w:p w14:paraId="6412ADF4" w14:textId="77777777" w:rsidR="00823B48" w:rsidRDefault="00823B48" w:rsidP="00823B4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Hinge loss</w:t>
            </w:r>
          </w:p>
        </w:tc>
        <w:tc>
          <w:tcPr>
            <w:tcW w:w="6321" w:type="dxa"/>
            <w:vAlign w:val="center"/>
          </w:tcPr>
          <w:p w14:paraId="3BA85A55" w14:textId="40C31D11" w:rsidR="00823B48" w:rsidRDefault="006F62C7" w:rsidP="00602F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(x),</w:t>
            </w:r>
            <w:r>
              <w:rPr>
                <w:rFonts w:ascii="Helvetica" w:hAnsi="Helvetica" w:cs="Helvetic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2(x)</w:t>
            </w:r>
            <w:r>
              <w:rPr>
                <w:rFonts w:ascii="Helvetica" w:hAnsi="Helvetica" w:cs="Helvetic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</w:t>
            </w:r>
            <w:r>
              <w:rPr>
                <w:rFonts w:ascii="Helvetica" w:hAnsi="Helvetica" w:cs="Helvetic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3(x)</w:t>
            </w:r>
          </w:p>
        </w:tc>
      </w:tr>
    </w:tbl>
    <w:p w14:paraId="086C801B" w14:textId="77777777" w:rsidR="00823B48" w:rsidRPr="00823B48" w:rsidRDefault="00823B48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6321"/>
      </w:tblGrid>
      <w:tr w:rsidR="008B1AD8" w14:paraId="225A7AA9" w14:textId="77777777" w:rsidTr="00A1469E">
        <w:tc>
          <w:tcPr>
            <w:tcW w:w="8296" w:type="dxa"/>
            <w:gridSpan w:val="2"/>
            <w:shd w:val="clear" w:color="auto" w:fill="E7E6E6" w:themeFill="background2"/>
          </w:tcPr>
          <w:p w14:paraId="457B32D9" w14:textId="77777777" w:rsidR="008B1AD8" w:rsidRDefault="008B1AD8" w:rsidP="00A1469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Q12-3 (3 points)</w:t>
            </w:r>
          </w:p>
        </w:tc>
      </w:tr>
      <w:tr w:rsidR="008B1AD8" w14:paraId="09BDB10C" w14:textId="77777777" w:rsidTr="00A1469E">
        <w:tc>
          <w:tcPr>
            <w:tcW w:w="1975" w:type="dxa"/>
            <w:shd w:val="clear" w:color="auto" w:fill="E7E6E6" w:themeFill="background2"/>
            <w:vAlign w:val="center"/>
          </w:tcPr>
          <w:p w14:paraId="04207858" w14:textId="77777777" w:rsidR="008B1AD8" w:rsidRDefault="008B1AD8" w:rsidP="00A1469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Loss function</w:t>
            </w:r>
          </w:p>
        </w:tc>
        <w:tc>
          <w:tcPr>
            <w:tcW w:w="6321" w:type="dxa"/>
            <w:shd w:val="clear" w:color="auto" w:fill="E7E6E6" w:themeFill="background2"/>
          </w:tcPr>
          <w:p w14:paraId="6CB57E5D" w14:textId="77777777" w:rsidR="008B1AD8" w:rsidRDefault="008B1AD8" w:rsidP="00A1469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Best classifier among f</w:t>
            </w:r>
            <w:r w:rsidRPr="00823B48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x), f</w:t>
            </w:r>
            <w:r w:rsidRPr="00823B48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2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x) or f</w:t>
            </w:r>
            <w:r w:rsidRPr="00823B48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3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(x) (could choose multiple)</w:t>
            </w:r>
          </w:p>
        </w:tc>
      </w:tr>
      <w:tr w:rsidR="00116B9B" w14:paraId="2D302E0D" w14:textId="77777777" w:rsidTr="00602F6F">
        <w:trPr>
          <w:trHeight w:val="457"/>
        </w:trPr>
        <w:tc>
          <w:tcPr>
            <w:tcW w:w="1975" w:type="dxa"/>
            <w:shd w:val="clear" w:color="auto" w:fill="E7E6E6" w:themeFill="background2"/>
            <w:vAlign w:val="center"/>
          </w:tcPr>
          <w:p w14:paraId="4D3DC531" w14:textId="77777777" w:rsidR="00116B9B" w:rsidRDefault="00116B9B" w:rsidP="00116B9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Zero-one loss</w:t>
            </w:r>
          </w:p>
        </w:tc>
        <w:tc>
          <w:tcPr>
            <w:tcW w:w="6321" w:type="dxa"/>
            <w:vAlign w:val="center"/>
          </w:tcPr>
          <w:p w14:paraId="55C2CC9B" w14:textId="69B05E51" w:rsidR="00116B9B" w:rsidRDefault="00116B9B" w:rsidP="00116B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(x)</w:t>
            </w:r>
          </w:p>
        </w:tc>
      </w:tr>
      <w:tr w:rsidR="00116B9B" w14:paraId="78B516A9" w14:textId="77777777" w:rsidTr="00602F6F">
        <w:trPr>
          <w:trHeight w:val="457"/>
        </w:trPr>
        <w:tc>
          <w:tcPr>
            <w:tcW w:w="1975" w:type="dxa"/>
            <w:shd w:val="clear" w:color="auto" w:fill="E7E6E6" w:themeFill="background2"/>
            <w:vAlign w:val="center"/>
          </w:tcPr>
          <w:p w14:paraId="2C637719" w14:textId="77777777" w:rsidR="00116B9B" w:rsidRDefault="00116B9B" w:rsidP="00116B9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Logistic loss</w:t>
            </w:r>
          </w:p>
        </w:tc>
        <w:tc>
          <w:tcPr>
            <w:tcW w:w="6321" w:type="dxa"/>
            <w:vAlign w:val="center"/>
          </w:tcPr>
          <w:p w14:paraId="7EDCD3C5" w14:textId="07CC2089" w:rsidR="00116B9B" w:rsidRDefault="00116B9B" w:rsidP="00116B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(x)</w:t>
            </w:r>
          </w:p>
        </w:tc>
      </w:tr>
      <w:tr w:rsidR="00116B9B" w14:paraId="12227781" w14:textId="77777777" w:rsidTr="00602F6F">
        <w:trPr>
          <w:trHeight w:val="457"/>
        </w:trPr>
        <w:tc>
          <w:tcPr>
            <w:tcW w:w="1975" w:type="dxa"/>
            <w:shd w:val="clear" w:color="auto" w:fill="E7E6E6" w:themeFill="background2"/>
            <w:vAlign w:val="center"/>
          </w:tcPr>
          <w:p w14:paraId="56335963" w14:textId="77777777" w:rsidR="00116B9B" w:rsidRDefault="00116B9B" w:rsidP="00116B9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Hinge loss</w:t>
            </w:r>
          </w:p>
        </w:tc>
        <w:tc>
          <w:tcPr>
            <w:tcW w:w="6321" w:type="dxa"/>
            <w:vAlign w:val="center"/>
          </w:tcPr>
          <w:p w14:paraId="0AF91EE2" w14:textId="2ACB99AC" w:rsidR="00116B9B" w:rsidRDefault="00116B9B" w:rsidP="00116B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(x)</w:t>
            </w:r>
          </w:p>
        </w:tc>
      </w:tr>
    </w:tbl>
    <w:p w14:paraId="4F4F5A91" w14:textId="77777777" w:rsidR="008B1AD8" w:rsidRDefault="008B1AD8">
      <w:pPr>
        <w:rPr>
          <w:rFonts w:ascii="Times New Roman" w:hAnsi="Times New Roman" w:cs="Times New Roman"/>
          <w:sz w:val="28"/>
          <w:szCs w:val="28"/>
        </w:rPr>
      </w:pPr>
    </w:p>
    <w:p w14:paraId="32524A30" w14:textId="77777777" w:rsidR="008B1AD8" w:rsidRDefault="008B1AD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r Q13, please write your answers in the following tab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516"/>
        <w:gridCol w:w="1516"/>
        <w:gridCol w:w="1516"/>
        <w:gridCol w:w="1516"/>
        <w:gridCol w:w="1517"/>
      </w:tblGrid>
      <w:tr w:rsidR="004C7210" w14:paraId="6273A328" w14:textId="77777777" w:rsidTr="0026314D">
        <w:trPr>
          <w:trHeight w:val="288"/>
        </w:trPr>
        <w:tc>
          <w:tcPr>
            <w:tcW w:w="8296" w:type="dxa"/>
            <w:gridSpan w:val="6"/>
            <w:shd w:val="clear" w:color="auto" w:fill="E7E6E6" w:themeFill="background2"/>
          </w:tcPr>
          <w:p w14:paraId="19F4E14A" w14:textId="77777777" w:rsidR="004C7210" w:rsidRDefault="004C7210" w:rsidP="004C721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13-1 (5 points)</w:t>
            </w:r>
          </w:p>
        </w:tc>
      </w:tr>
      <w:tr w:rsidR="00C16AA4" w14:paraId="45E7466D" w14:textId="77777777" w:rsidTr="004627A8">
        <w:trPr>
          <w:trHeight w:val="467"/>
        </w:trPr>
        <w:tc>
          <w:tcPr>
            <w:tcW w:w="715" w:type="dxa"/>
            <w:shd w:val="clear" w:color="auto" w:fill="E7E6E6" w:themeFill="background2"/>
            <w:vAlign w:val="center"/>
          </w:tcPr>
          <w:p w14:paraId="0947161E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16" w:type="dxa"/>
            <w:shd w:val="clear" w:color="auto" w:fill="E7E6E6" w:themeFill="background2"/>
            <w:vAlign w:val="center"/>
          </w:tcPr>
          <w:p w14:paraId="0728358C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  <w:tc>
          <w:tcPr>
            <w:tcW w:w="1516" w:type="dxa"/>
            <w:shd w:val="clear" w:color="auto" w:fill="E7E6E6" w:themeFill="background2"/>
            <w:vAlign w:val="center"/>
          </w:tcPr>
          <w:p w14:paraId="2C9AFBA0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1516" w:type="dxa"/>
            <w:shd w:val="clear" w:color="auto" w:fill="E7E6E6" w:themeFill="background2"/>
            <w:vAlign w:val="center"/>
          </w:tcPr>
          <w:p w14:paraId="50B3F2B4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516" w:type="dxa"/>
            <w:shd w:val="clear" w:color="auto" w:fill="E7E6E6" w:themeFill="background2"/>
            <w:vAlign w:val="center"/>
          </w:tcPr>
          <w:p w14:paraId="2272CB78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517" w:type="dxa"/>
            <w:shd w:val="clear" w:color="auto" w:fill="E7E6E6" w:themeFill="background2"/>
            <w:vAlign w:val="center"/>
          </w:tcPr>
          <w:p w14:paraId="28F47989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</w:tr>
      <w:tr w:rsidR="00C16AA4" w14:paraId="6E70448D" w14:textId="77777777" w:rsidTr="004627A8">
        <w:trPr>
          <w:trHeight w:val="669"/>
        </w:trPr>
        <w:tc>
          <w:tcPr>
            <w:tcW w:w="715" w:type="dxa"/>
            <w:shd w:val="clear" w:color="auto" w:fill="E7E6E6" w:themeFill="background2"/>
            <w:vAlign w:val="center"/>
          </w:tcPr>
          <w:p w14:paraId="54858C47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26360FA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16" w:type="dxa"/>
            <w:vAlign w:val="center"/>
          </w:tcPr>
          <w:p w14:paraId="598C20D9" w14:textId="2DFBFDCA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5</w:t>
            </w:r>
          </w:p>
        </w:tc>
        <w:tc>
          <w:tcPr>
            <w:tcW w:w="1516" w:type="dxa"/>
            <w:vAlign w:val="center"/>
          </w:tcPr>
          <w:p w14:paraId="6FD5105A" w14:textId="3743FC9C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</w:p>
        </w:tc>
        <w:tc>
          <w:tcPr>
            <w:tcW w:w="1516" w:type="dxa"/>
            <w:vAlign w:val="center"/>
          </w:tcPr>
          <w:p w14:paraId="5BE13FA2" w14:textId="727937C2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.422</w:t>
            </w:r>
          </w:p>
        </w:tc>
        <w:tc>
          <w:tcPr>
            <w:tcW w:w="1517" w:type="dxa"/>
            <w:vAlign w:val="center"/>
          </w:tcPr>
          <w:p w14:paraId="6B531C44" w14:textId="0EDEEA2D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.264</w:t>
            </w:r>
          </w:p>
        </w:tc>
      </w:tr>
      <w:tr w:rsidR="00C16AA4" w14:paraId="257C9FA5" w14:textId="77777777" w:rsidTr="004627A8">
        <w:trPr>
          <w:trHeight w:val="669"/>
        </w:trPr>
        <w:tc>
          <w:tcPr>
            <w:tcW w:w="715" w:type="dxa"/>
            <w:shd w:val="clear" w:color="auto" w:fill="E7E6E6" w:themeFill="background2"/>
            <w:vAlign w:val="center"/>
          </w:tcPr>
          <w:p w14:paraId="6402CC22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5A5E1861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66DA2DE2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16" w:type="dxa"/>
            <w:vAlign w:val="center"/>
          </w:tcPr>
          <w:p w14:paraId="5B1F1F7A" w14:textId="18CA8522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4</w:t>
            </w:r>
          </w:p>
        </w:tc>
        <w:tc>
          <w:tcPr>
            <w:tcW w:w="1516" w:type="dxa"/>
            <w:vAlign w:val="center"/>
          </w:tcPr>
          <w:p w14:paraId="54076622" w14:textId="1E8882BC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434</w:t>
            </w:r>
          </w:p>
        </w:tc>
        <w:tc>
          <w:tcPr>
            <w:tcW w:w="1517" w:type="dxa"/>
            <w:vAlign w:val="center"/>
          </w:tcPr>
          <w:p w14:paraId="3AE605E3" w14:textId="23236D0B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.770</w:t>
            </w:r>
          </w:p>
        </w:tc>
      </w:tr>
      <w:tr w:rsidR="00C16AA4" w14:paraId="210447CF" w14:textId="77777777" w:rsidTr="004627A8">
        <w:trPr>
          <w:trHeight w:val="669"/>
        </w:trPr>
        <w:tc>
          <w:tcPr>
            <w:tcW w:w="715" w:type="dxa"/>
            <w:shd w:val="clear" w:color="auto" w:fill="E7E6E6" w:themeFill="background2"/>
            <w:vAlign w:val="center"/>
          </w:tcPr>
          <w:p w14:paraId="3905500A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1BDC53F8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6E8E1DBE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5D17FB42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16" w:type="dxa"/>
            <w:vAlign w:val="center"/>
          </w:tcPr>
          <w:p w14:paraId="7C0EE8EA" w14:textId="26752859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517" w:type="dxa"/>
            <w:vAlign w:val="center"/>
          </w:tcPr>
          <w:p w14:paraId="630A6652" w14:textId="4CB3B4A6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.806</w:t>
            </w:r>
          </w:p>
        </w:tc>
      </w:tr>
      <w:tr w:rsidR="00C16AA4" w14:paraId="3E38DFDA" w14:textId="77777777" w:rsidTr="004627A8">
        <w:trPr>
          <w:trHeight w:val="669"/>
        </w:trPr>
        <w:tc>
          <w:tcPr>
            <w:tcW w:w="715" w:type="dxa"/>
            <w:shd w:val="clear" w:color="auto" w:fill="E7E6E6" w:themeFill="background2"/>
            <w:vAlign w:val="center"/>
          </w:tcPr>
          <w:p w14:paraId="3C4398E1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84CD0ED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5F7B7C4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0B519F5E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555B7F5C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17" w:type="dxa"/>
            <w:vAlign w:val="center"/>
          </w:tcPr>
          <w:p w14:paraId="3231DEB0" w14:textId="00F39E0A" w:rsidR="00C16AA4" w:rsidRDefault="007F20EF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403</w:t>
            </w:r>
          </w:p>
        </w:tc>
      </w:tr>
      <w:tr w:rsidR="00C16AA4" w14:paraId="1284EEDC" w14:textId="77777777" w:rsidTr="004627A8">
        <w:trPr>
          <w:trHeight w:val="669"/>
        </w:trPr>
        <w:tc>
          <w:tcPr>
            <w:tcW w:w="715" w:type="dxa"/>
            <w:shd w:val="clear" w:color="auto" w:fill="E7E6E6" w:themeFill="background2"/>
            <w:vAlign w:val="center"/>
          </w:tcPr>
          <w:p w14:paraId="26F086D6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74719502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446E62B1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59CCE89B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6" w:type="dxa"/>
            <w:shd w:val="clear" w:color="auto" w:fill="F2F2F2" w:themeFill="background1" w:themeFillShade="F2"/>
            <w:vAlign w:val="center"/>
          </w:tcPr>
          <w:p w14:paraId="25046704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kipped</w:t>
            </w:r>
          </w:p>
        </w:tc>
        <w:tc>
          <w:tcPr>
            <w:tcW w:w="1517" w:type="dxa"/>
            <w:shd w:val="clear" w:color="auto" w:fill="F2F2F2" w:themeFill="background1" w:themeFillShade="F2"/>
            <w:vAlign w:val="center"/>
          </w:tcPr>
          <w:p w14:paraId="34F0BCBA" w14:textId="77777777" w:rsidR="00C16AA4" w:rsidRDefault="00C16AA4" w:rsidP="00C16A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10CC25BF" w14:textId="77777777" w:rsidR="00C16AA4" w:rsidRDefault="00C16AA4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75"/>
      </w:tblGrid>
      <w:tr w:rsidR="00C16AA4" w:rsidRPr="00823B48" w14:paraId="1FD1119F" w14:textId="77777777" w:rsidTr="00A1469E">
        <w:trPr>
          <w:trHeight w:val="85"/>
          <w:jc w:val="center"/>
        </w:trPr>
        <w:tc>
          <w:tcPr>
            <w:tcW w:w="8275" w:type="dxa"/>
            <w:shd w:val="clear" w:color="auto" w:fill="E7E6E6" w:themeFill="background2"/>
          </w:tcPr>
          <w:p w14:paraId="02D0D03B" w14:textId="77777777" w:rsidR="00C16AA4" w:rsidRPr="00823B48" w:rsidRDefault="00C16AA4" w:rsidP="00A1469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-2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 xml:space="preserve"> (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 xml:space="preserve"> points)</w:t>
            </w:r>
          </w:p>
        </w:tc>
      </w:tr>
      <w:tr w:rsidR="00C16AA4" w:rsidRPr="00823B48" w14:paraId="689C7F60" w14:textId="77777777" w:rsidTr="00EA0690">
        <w:trPr>
          <w:trHeight w:val="854"/>
          <w:jc w:val="center"/>
        </w:trPr>
        <w:tc>
          <w:tcPr>
            <w:tcW w:w="8275" w:type="dxa"/>
            <w:vAlign w:val="center"/>
          </w:tcPr>
          <w:p w14:paraId="329DBE5B" w14:textId="2FAC8E7C" w:rsidR="00C16AA4" w:rsidRPr="00823B48" w:rsidRDefault="00AB51E3" w:rsidP="00C16AA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B51E3">
              <w:rPr>
                <w:rFonts w:ascii="Times New Roman" w:hAnsi="Times New Roman" w:cs="Times New Roman"/>
                <w:sz w:val="28"/>
                <w:szCs w:val="28"/>
              </w:rPr>
              <w:t>A and C</w:t>
            </w:r>
          </w:p>
        </w:tc>
      </w:tr>
    </w:tbl>
    <w:p w14:paraId="56CF694E" w14:textId="77777777" w:rsidR="008B1AD8" w:rsidRDefault="008B1AD8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75"/>
      </w:tblGrid>
      <w:tr w:rsidR="00D46DAF" w:rsidRPr="00823B48" w14:paraId="380EC090" w14:textId="77777777" w:rsidTr="004D4304">
        <w:trPr>
          <w:trHeight w:val="85"/>
          <w:jc w:val="center"/>
        </w:trPr>
        <w:tc>
          <w:tcPr>
            <w:tcW w:w="8275" w:type="dxa"/>
            <w:shd w:val="clear" w:color="auto" w:fill="E7E6E6" w:themeFill="background2"/>
          </w:tcPr>
          <w:p w14:paraId="6E07B099" w14:textId="77777777" w:rsidR="002D39BF" w:rsidRPr="00823B48" w:rsidRDefault="00D46DAF" w:rsidP="0054355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>Q1</w:t>
            </w:r>
            <w:r w:rsidR="008B1AD8">
              <w:rPr>
                <w:rFonts w:ascii="Times New Roman" w:hAnsi="Times New Roman" w:cs="Times New Roman"/>
                <w:sz w:val="28"/>
                <w:szCs w:val="28"/>
              </w:rPr>
              <w:t>3-3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 xml:space="preserve"> (</w:t>
            </w:r>
            <w:r w:rsidR="008B1AD8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823B48">
              <w:rPr>
                <w:rFonts w:ascii="Times New Roman" w:hAnsi="Times New Roman" w:cs="Times New Roman"/>
                <w:sz w:val="28"/>
                <w:szCs w:val="28"/>
              </w:rPr>
              <w:t xml:space="preserve"> points)</w:t>
            </w:r>
          </w:p>
        </w:tc>
      </w:tr>
      <w:tr w:rsidR="00D46DAF" w:rsidRPr="00823B48" w14:paraId="39F2A334" w14:textId="77777777" w:rsidTr="00EA0690">
        <w:trPr>
          <w:trHeight w:val="3455"/>
          <w:jc w:val="center"/>
        </w:trPr>
        <w:tc>
          <w:tcPr>
            <w:tcW w:w="8275" w:type="dxa"/>
            <w:vAlign w:val="center"/>
          </w:tcPr>
          <w:p w14:paraId="28FE2C35" w14:textId="495C9C3B" w:rsidR="00EA0690" w:rsidRPr="00823B48" w:rsidRDefault="00AE36C6" w:rsidP="0054355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inline distT="0" distB="0" distL="0" distR="0" wp14:anchorId="00E264C5" wp14:editId="2F27D3E7">
                  <wp:extent cx="2654300" cy="1866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20-04-18 at 8.11.37 PM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4300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 w14:paraId="2C6BD357" w14:textId="77777777" w:rsidR="00B1247F" w:rsidRPr="00823B48" w:rsidRDefault="00B1247F" w:rsidP="008B1AD8">
      <w:pPr>
        <w:rPr>
          <w:rFonts w:ascii="Times New Roman" w:hAnsi="Times New Roman" w:cs="Times New Roman"/>
          <w:sz w:val="28"/>
          <w:szCs w:val="28"/>
        </w:rPr>
      </w:pPr>
    </w:p>
    <w:sectPr w:rsidR="00B1247F" w:rsidRPr="00823B48" w:rsidSect="00E40273">
      <w:pgSz w:w="11906" w:h="16838"/>
      <w:pgMar w:top="108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B7B519" w14:textId="77777777" w:rsidR="00D818E7" w:rsidRDefault="00D818E7" w:rsidP="00A7195C">
      <w:pPr>
        <w:spacing w:after="0" w:line="240" w:lineRule="auto"/>
      </w:pPr>
      <w:r>
        <w:separator/>
      </w:r>
    </w:p>
  </w:endnote>
  <w:endnote w:type="continuationSeparator" w:id="0">
    <w:p w14:paraId="4DA1F6A5" w14:textId="77777777" w:rsidR="00D818E7" w:rsidRDefault="00D818E7" w:rsidP="00A71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05F28" w14:textId="77777777" w:rsidR="00D818E7" w:rsidRDefault="00D818E7" w:rsidP="00A7195C">
      <w:pPr>
        <w:spacing w:after="0" w:line="240" w:lineRule="auto"/>
      </w:pPr>
      <w:r>
        <w:separator/>
      </w:r>
    </w:p>
  </w:footnote>
  <w:footnote w:type="continuationSeparator" w:id="0">
    <w:p w14:paraId="2090607E" w14:textId="77777777" w:rsidR="00D818E7" w:rsidRDefault="00D818E7" w:rsidP="00A719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TM2NTa3MDM0sDRW0lEKTi0uzszPAykwqQUAFFqf0SwAAAA="/>
  </w:docVars>
  <w:rsids>
    <w:rsidRoot w:val="00B1247F"/>
    <w:rsid w:val="00116B9B"/>
    <w:rsid w:val="00153620"/>
    <w:rsid w:val="00165C8B"/>
    <w:rsid w:val="001D0806"/>
    <w:rsid w:val="00222D3B"/>
    <w:rsid w:val="0026314D"/>
    <w:rsid w:val="002816AD"/>
    <w:rsid w:val="002D39BF"/>
    <w:rsid w:val="0037322F"/>
    <w:rsid w:val="003F1D38"/>
    <w:rsid w:val="00403556"/>
    <w:rsid w:val="0040777B"/>
    <w:rsid w:val="004627A8"/>
    <w:rsid w:val="004C4B12"/>
    <w:rsid w:val="004C7210"/>
    <w:rsid w:val="004D4304"/>
    <w:rsid w:val="00513BBC"/>
    <w:rsid w:val="005631C2"/>
    <w:rsid w:val="006009C3"/>
    <w:rsid w:val="00602F6F"/>
    <w:rsid w:val="006124D4"/>
    <w:rsid w:val="006B0857"/>
    <w:rsid w:val="006D27AB"/>
    <w:rsid w:val="006F62C7"/>
    <w:rsid w:val="007710A8"/>
    <w:rsid w:val="007A6F51"/>
    <w:rsid w:val="007A76D3"/>
    <w:rsid w:val="007C67B1"/>
    <w:rsid w:val="007F20EF"/>
    <w:rsid w:val="007F7215"/>
    <w:rsid w:val="00814134"/>
    <w:rsid w:val="00823B48"/>
    <w:rsid w:val="0086122E"/>
    <w:rsid w:val="00882881"/>
    <w:rsid w:val="008A677A"/>
    <w:rsid w:val="008B1AD8"/>
    <w:rsid w:val="00922FAF"/>
    <w:rsid w:val="00944699"/>
    <w:rsid w:val="009523F8"/>
    <w:rsid w:val="009634FD"/>
    <w:rsid w:val="009E3FF2"/>
    <w:rsid w:val="009F1856"/>
    <w:rsid w:val="00A157BB"/>
    <w:rsid w:val="00A3455C"/>
    <w:rsid w:val="00A7195C"/>
    <w:rsid w:val="00AB0C11"/>
    <w:rsid w:val="00AB51E3"/>
    <w:rsid w:val="00AC25B0"/>
    <w:rsid w:val="00AE36C6"/>
    <w:rsid w:val="00B1247F"/>
    <w:rsid w:val="00B801AB"/>
    <w:rsid w:val="00BA56FA"/>
    <w:rsid w:val="00C16AA4"/>
    <w:rsid w:val="00C2753E"/>
    <w:rsid w:val="00C82E7E"/>
    <w:rsid w:val="00CD59CF"/>
    <w:rsid w:val="00D46DAF"/>
    <w:rsid w:val="00D818E7"/>
    <w:rsid w:val="00D86FC4"/>
    <w:rsid w:val="00DA2D50"/>
    <w:rsid w:val="00DA6EA8"/>
    <w:rsid w:val="00E02EAC"/>
    <w:rsid w:val="00E40273"/>
    <w:rsid w:val="00E60975"/>
    <w:rsid w:val="00E60F6F"/>
    <w:rsid w:val="00E96A56"/>
    <w:rsid w:val="00EA0690"/>
    <w:rsid w:val="00EA1D83"/>
    <w:rsid w:val="00F6346F"/>
    <w:rsid w:val="00F72266"/>
    <w:rsid w:val="00FA768B"/>
    <w:rsid w:val="00FD2C94"/>
    <w:rsid w:val="00FE0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B32D8"/>
  <w15:chartTrackingRefBased/>
  <w15:docId w15:val="{B763E262-9AAF-459D-B01C-002E13750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124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A7195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95C"/>
  </w:style>
  <w:style w:type="paragraph" w:styleId="Footer">
    <w:name w:val="footer"/>
    <w:basedOn w:val="Normal"/>
    <w:link w:val="FooterChar"/>
    <w:uiPriority w:val="99"/>
    <w:unhideWhenUsed/>
    <w:rsid w:val="00A7195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Jingdan (SME)</dc:creator>
  <cp:keywords/>
  <dc:description/>
  <cp:lastModifiedBy>MSO3356</cp:lastModifiedBy>
  <cp:revision>27</cp:revision>
  <dcterms:created xsi:type="dcterms:W3CDTF">2020-04-10T10:44:00Z</dcterms:created>
  <dcterms:modified xsi:type="dcterms:W3CDTF">2020-04-18T12:11:00Z</dcterms:modified>
</cp:coreProperties>
</file>